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1FD0B1AE" w14:textId="5ED5CF2A" w:rsidR="00E06F64" w:rsidRDefault="00E06F64" w:rsidP="00E06F64">
      <w:pPr>
        <w:rPr>
          <w:rFonts w:ascii="ITC Garamond Std Book" w:hAnsi="ITC Garamond Std Book"/>
          <w:b/>
          <w:bCs/>
          <w:sz w:val="24"/>
          <w:szCs w:val="24"/>
        </w:rPr>
      </w:pPr>
      <w:bookmarkStart w:id="0" w:name="OLE_LINK1"/>
      <w:r w:rsidRPr="00E61198">
        <w:rPr>
          <w:rFonts w:ascii="ITC Garamond Std Book" w:hAnsi="ITC Garamond Std Book"/>
          <w:b/>
          <w:bCs/>
          <w:sz w:val="24"/>
          <w:szCs w:val="24"/>
        </w:rPr>
        <w:t xml:space="preserve">Request WLTI Congressional Appointments </w:t>
      </w:r>
    </w:p>
    <w:p w14:paraId="781B92DB" w14:textId="77777777" w:rsidR="00DA10DE" w:rsidRPr="00E61198" w:rsidRDefault="00DA10DE" w:rsidP="00E06F64">
      <w:pPr>
        <w:rPr>
          <w:rFonts w:ascii="ITC Garamond Std Book" w:hAnsi="ITC Garamond Std Book"/>
          <w:b/>
          <w:bCs/>
          <w:sz w:val="24"/>
          <w:szCs w:val="24"/>
        </w:rPr>
      </w:pPr>
    </w:p>
    <w:p w14:paraId="43DEA384" w14:textId="5A84E2CC" w:rsidR="005E6D05" w:rsidRPr="005F29DA" w:rsidRDefault="00E06F64" w:rsidP="005E6D05">
      <w:pPr>
        <w:rPr>
          <w:rFonts w:ascii="ITC Garamond Std Book" w:hAnsi="ITC Garamond Std Book"/>
          <w:color w:val="000000"/>
        </w:rPr>
      </w:pPr>
      <w:r w:rsidRPr="005F29DA">
        <w:rPr>
          <w:rFonts w:ascii="ITC Garamond Std Book" w:hAnsi="ITC Garamond Std Book"/>
          <w:color w:val="000000"/>
        </w:rPr>
        <w:t>The 20</w:t>
      </w:r>
      <w:r w:rsidR="00F95A47" w:rsidRPr="005F29DA">
        <w:rPr>
          <w:rFonts w:ascii="ITC Garamond Std Book" w:hAnsi="ITC Garamond Std Book"/>
          <w:color w:val="000000"/>
        </w:rPr>
        <w:t>2</w:t>
      </w:r>
      <w:r w:rsidR="00E76435">
        <w:rPr>
          <w:rFonts w:ascii="ITC Garamond Std Book" w:hAnsi="ITC Garamond Std Book"/>
          <w:color w:val="000000"/>
        </w:rPr>
        <w:t>6</w:t>
      </w:r>
      <w:r w:rsidRPr="005F29DA">
        <w:rPr>
          <w:rFonts w:ascii="ITC Garamond Std Book" w:hAnsi="ITC Garamond Std Book"/>
          <w:color w:val="000000"/>
        </w:rPr>
        <w:t xml:space="preserve"> Washington Leadership Training Institute (WLTI) will be held Sept. </w:t>
      </w:r>
      <w:r w:rsidR="00E76435">
        <w:rPr>
          <w:rFonts w:ascii="ITC Garamond Std Book" w:hAnsi="ITC Garamond Std Book"/>
          <w:color w:val="000000"/>
        </w:rPr>
        <w:t>26</w:t>
      </w:r>
      <w:r w:rsidR="00466537">
        <w:rPr>
          <w:rFonts w:ascii="ITC Garamond Std Book" w:hAnsi="ITC Garamond Std Book"/>
          <w:color w:val="000000"/>
        </w:rPr>
        <w:t>-</w:t>
      </w:r>
      <w:r w:rsidR="00E76435">
        <w:rPr>
          <w:rFonts w:ascii="ITC Garamond Std Book" w:hAnsi="ITC Garamond Std Book"/>
          <w:color w:val="000000"/>
        </w:rPr>
        <w:t>30</w:t>
      </w:r>
      <w:r w:rsidR="00161B2B" w:rsidRPr="005F29DA">
        <w:rPr>
          <w:rFonts w:ascii="ITC Garamond Std Book" w:hAnsi="ITC Garamond Std Book"/>
          <w:color w:val="000000"/>
        </w:rPr>
        <w:t xml:space="preserve"> </w:t>
      </w:r>
      <w:r w:rsidRPr="005F29DA">
        <w:rPr>
          <w:rFonts w:ascii="ITC Garamond Std Book" w:hAnsi="ITC Garamond Std Book"/>
          <w:color w:val="000000"/>
        </w:rPr>
        <w:t xml:space="preserve">at the </w:t>
      </w:r>
      <w:r w:rsidR="00256B6A">
        <w:rPr>
          <w:rFonts w:ascii="ITC Garamond Std Book" w:hAnsi="ITC Garamond Std Book"/>
          <w:color w:val="000000"/>
        </w:rPr>
        <w:t>Crystal Gateway Marriott</w:t>
      </w:r>
      <w:r w:rsidRPr="005F29DA">
        <w:rPr>
          <w:rFonts w:ascii="ITC Garamond Std Book" w:hAnsi="ITC Garamond Std Book"/>
          <w:color w:val="000000"/>
        </w:rPr>
        <w:t xml:space="preserve"> in </w:t>
      </w:r>
      <w:r w:rsidR="005E69D5">
        <w:rPr>
          <w:rFonts w:ascii="ITC Garamond Std Book" w:hAnsi="ITC Garamond Std Book"/>
          <w:color w:val="000000"/>
        </w:rPr>
        <w:t>Arlington</w:t>
      </w:r>
      <w:r w:rsidRPr="005F29DA">
        <w:rPr>
          <w:rFonts w:ascii="ITC Garamond Std Book" w:hAnsi="ITC Garamond Std Book"/>
          <w:color w:val="000000"/>
        </w:rPr>
        <w:t xml:space="preserve">, Va. </w:t>
      </w:r>
      <w:r w:rsidR="005E6D05" w:rsidRPr="005F29DA">
        <w:rPr>
          <w:rFonts w:ascii="ITC Garamond Std Book" w:hAnsi="ITC Garamond Std Book"/>
          <w:color w:val="000000"/>
        </w:rPr>
        <w:t xml:space="preserve">As part of WLTI, </w:t>
      </w:r>
      <w:r w:rsidR="005F29DA">
        <w:rPr>
          <w:rFonts w:ascii="ITC Garamond Std Book" w:hAnsi="ITC Garamond Std Book"/>
          <w:color w:val="000000"/>
        </w:rPr>
        <w:t xml:space="preserve">SkillsUSA </w:t>
      </w:r>
      <w:r w:rsidR="005E6D05" w:rsidRPr="005F29DA">
        <w:rPr>
          <w:rFonts w:ascii="ITC Garamond Std Book" w:hAnsi="ITC Garamond Std Book"/>
          <w:color w:val="000000"/>
        </w:rPr>
        <w:t xml:space="preserve">students and </w:t>
      </w:r>
      <w:r w:rsidR="005F29DA">
        <w:rPr>
          <w:rFonts w:ascii="ITC Garamond Std Book" w:hAnsi="ITC Garamond Std Book"/>
          <w:color w:val="000000"/>
        </w:rPr>
        <w:t>advisors</w:t>
      </w:r>
      <w:r w:rsidR="005E6D05" w:rsidRPr="005F29DA">
        <w:rPr>
          <w:rFonts w:ascii="ITC Garamond Std Book" w:hAnsi="ITC Garamond Std Book"/>
          <w:color w:val="000000"/>
        </w:rPr>
        <w:t xml:space="preserve"> will make advocacy visits to Capitol Hill to meet their senators and representatives on </w:t>
      </w:r>
      <w:r w:rsidR="00FF12F7" w:rsidRPr="005F29DA">
        <w:rPr>
          <w:rFonts w:ascii="ITC Garamond Std Book" w:hAnsi="ITC Garamond Std Book"/>
          <w:color w:val="000000"/>
        </w:rPr>
        <w:t xml:space="preserve">Tuesday, </w:t>
      </w:r>
      <w:r w:rsidR="005E6D05" w:rsidRPr="005F29DA">
        <w:rPr>
          <w:rFonts w:ascii="ITC Garamond Std Book" w:hAnsi="ITC Garamond Std Book"/>
          <w:color w:val="000000"/>
        </w:rPr>
        <w:t xml:space="preserve">Sept. </w:t>
      </w:r>
      <w:r w:rsidR="00E76435">
        <w:rPr>
          <w:rFonts w:ascii="ITC Garamond Std Book" w:hAnsi="ITC Garamond Std Book"/>
          <w:color w:val="000000"/>
        </w:rPr>
        <w:t>29</w:t>
      </w:r>
      <w:r w:rsidR="005E6D05" w:rsidRPr="005F29DA">
        <w:rPr>
          <w:rFonts w:ascii="ITC Garamond Std Book" w:hAnsi="ITC Garamond Std Book"/>
          <w:color w:val="000000"/>
        </w:rPr>
        <w:t xml:space="preserve"> between </w:t>
      </w:r>
      <w:r w:rsidR="00466537">
        <w:rPr>
          <w:rFonts w:ascii="ITC Garamond Std Book" w:hAnsi="ITC Garamond Std Book"/>
          <w:color w:val="000000"/>
        </w:rPr>
        <w:t xml:space="preserve">12 p.m. and 4 p.m. (allow at least 30 minutes to transition and navigate congressional buildings). </w:t>
      </w:r>
      <w:r w:rsidR="00FF12F7" w:rsidRPr="005F29DA">
        <w:rPr>
          <w:rFonts w:ascii="ITC Garamond Std Book" w:hAnsi="ITC Garamond Std Book"/>
          <w:color w:val="000000"/>
        </w:rPr>
        <w:t xml:space="preserve">Use this </w:t>
      </w:r>
      <w:r w:rsidR="005E6D05" w:rsidRPr="005F29DA">
        <w:rPr>
          <w:rFonts w:ascii="ITC Garamond Std Book" w:hAnsi="ITC Garamond Std Book"/>
          <w:color w:val="000000"/>
        </w:rPr>
        <w:t xml:space="preserve">SkillsUSA meeting request </w:t>
      </w:r>
      <w:r w:rsidR="00FF12F7" w:rsidRPr="005F29DA">
        <w:rPr>
          <w:rFonts w:ascii="ITC Garamond Std Book" w:hAnsi="ITC Garamond Std Book"/>
          <w:color w:val="000000"/>
        </w:rPr>
        <w:t>template for your email</w:t>
      </w:r>
      <w:r w:rsidR="005E6D05" w:rsidRPr="005F29DA">
        <w:rPr>
          <w:rFonts w:ascii="ITC Garamond Std Book" w:hAnsi="ITC Garamond Std Book"/>
          <w:color w:val="000000"/>
        </w:rPr>
        <w:t xml:space="preserve">. Send your appointment request </w:t>
      </w:r>
      <w:r w:rsidR="00FF12F7" w:rsidRPr="005F29DA">
        <w:rPr>
          <w:rFonts w:ascii="ITC Garamond Std Book" w:hAnsi="ITC Garamond Std Book"/>
          <w:color w:val="000000"/>
        </w:rPr>
        <w:t xml:space="preserve">now, and then </w:t>
      </w:r>
      <w:r w:rsidR="005E6D05" w:rsidRPr="005F29DA">
        <w:rPr>
          <w:rFonts w:ascii="ITC Garamond Std Book" w:hAnsi="ITC Garamond Std Book"/>
          <w:color w:val="000000"/>
        </w:rPr>
        <w:t>call the office</w:t>
      </w:r>
      <w:r w:rsidR="00FF12F7" w:rsidRPr="005F29DA">
        <w:rPr>
          <w:rFonts w:ascii="ITC Garamond Std Book" w:hAnsi="ITC Garamond Std Book"/>
          <w:color w:val="000000"/>
        </w:rPr>
        <w:t xml:space="preserve"> </w:t>
      </w:r>
      <w:r w:rsidR="005E6D05" w:rsidRPr="005F29DA">
        <w:rPr>
          <w:rFonts w:ascii="ITC Garamond Std Book" w:hAnsi="ITC Garamond Std Book"/>
          <w:color w:val="000000"/>
        </w:rPr>
        <w:t xml:space="preserve">to confirm your appointment </w:t>
      </w:r>
      <w:r w:rsidR="00FF12F7" w:rsidRPr="005F29DA">
        <w:rPr>
          <w:rFonts w:ascii="ITC Garamond Std Book" w:hAnsi="ITC Garamond Std Book"/>
          <w:color w:val="000000"/>
        </w:rPr>
        <w:t>the week before WLTI.</w:t>
      </w:r>
      <w:r w:rsidR="005E6D05" w:rsidRPr="005F29DA">
        <w:rPr>
          <w:rFonts w:ascii="ITC Garamond Std Book" w:hAnsi="ITC Garamond Std Book"/>
          <w:color w:val="000000"/>
        </w:rPr>
        <w:t xml:space="preserve"> </w:t>
      </w:r>
    </w:p>
    <w:p w14:paraId="6B943EA3" w14:textId="77777777" w:rsidR="00FF12F7" w:rsidRPr="005F29DA" w:rsidRDefault="00FF12F7" w:rsidP="00FF12F7">
      <w:pPr>
        <w:rPr>
          <w:rFonts w:ascii="ITC Garamond Std Book" w:hAnsi="ITC Garamond Std Book"/>
          <w:color w:val="000000"/>
        </w:rPr>
      </w:pPr>
    </w:p>
    <w:p w14:paraId="1D533004" w14:textId="65113FD3" w:rsidR="0068427E" w:rsidRPr="005F29DA" w:rsidRDefault="0068427E" w:rsidP="00E06F64">
      <w:pPr>
        <w:pStyle w:val="NormalWeb"/>
        <w:spacing w:before="0" w:beforeAutospacing="0" w:after="0" w:afterAutospacing="0"/>
        <w:rPr>
          <w:rFonts w:ascii="ITC Garamond Std Book" w:hAnsi="ITC Garamond Std Book"/>
          <w:color w:val="000000"/>
          <w:sz w:val="22"/>
          <w:szCs w:val="22"/>
        </w:rPr>
      </w:pPr>
    </w:p>
    <w:p w14:paraId="59082859" w14:textId="77777777" w:rsidR="00E06F64" w:rsidRPr="005F29DA" w:rsidRDefault="00E06F64" w:rsidP="00C94284">
      <w:pPr>
        <w:ind w:left="3600" w:firstLine="720"/>
        <w:rPr>
          <w:rFonts w:ascii="ITC Garamond Std Book" w:hAnsi="ITC Garamond Std Book"/>
        </w:rPr>
      </w:pPr>
    </w:p>
    <w:p w14:paraId="765EDCA3" w14:textId="592E1C7F" w:rsidR="00C94284" w:rsidRPr="005F29DA" w:rsidRDefault="00C94284" w:rsidP="005F29DA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[Date]</w:t>
      </w:r>
    </w:p>
    <w:p w14:paraId="30435932" w14:textId="77777777" w:rsidR="00C94284" w:rsidRPr="005F29DA" w:rsidRDefault="00C94284" w:rsidP="00C94284">
      <w:pPr>
        <w:rPr>
          <w:rFonts w:ascii="ITC Garamond Std Book" w:hAnsi="ITC Garamond Std Book"/>
        </w:rPr>
      </w:pPr>
    </w:p>
    <w:p w14:paraId="22C18FEF" w14:textId="77777777" w:rsidR="00C94284" w:rsidRPr="005F29DA" w:rsidRDefault="00C94284" w:rsidP="00C94284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The Honorable [name]</w:t>
      </w:r>
    </w:p>
    <w:p w14:paraId="76BB8336" w14:textId="77777777" w:rsidR="00C94284" w:rsidRPr="005F29DA" w:rsidRDefault="00C94284" w:rsidP="00C94284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[United States Senate] or [United States House of Representatives]</w:t>
      </w:r>
    </w:p>
    <w:p w14:paraId="12A5A216" w14:textId="77777777" w:rsidR="00C94284" w:rsidRPr="005F29DA" w:rsidRDefault="00C94284" w:rsidP="00C94284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Address</w:t>
      </w:r>
    </w:p>
    <w:p w14:paraId="7747D605" w14:textId="77777777" w:rsidR="00C94284" w:rsidRPr="005F29DA" w:rsidRDefault="00C94284" w:rsidP="00C94284">
      <w:pPr>
        <w:rPr>
          <w:rFonts w:ascii="ITC Garamond Std Book" w:hAnsi="ITC Garamond Std Book"/>
        </w:rPr>
      </w:pPr>
    </w:p>
    <w:p w14:paraId="19EA6838" w14:textId="77777777" w:rsidR="00C94284" w:rsidRPr="005F29DA" w:rsidRDefault="00C94284" w:rsidP="00C94284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Dear Senator or Representative [name]:</w:t>
      </w:r>
    </w:p>
    <w:p w14:paraId="50ACDD1F" w14:textId="77777777" w:rsidR="00C94284" w:rsidRPr="005F29DA" w:rsidRDefault="00C94284" w:rsidP="00C94284">
      <w:pPr>
        <w:rPr>
          <w:rFonts w:ascii="ITC Garamond Std Book" w:hAnsi="ITC Garamond Std Book"/>
        </w:rPr>
      </w:pPr>
    </w:p>
    <w:p w14:paraId="1CFD073C" w14:textId="2A6074FE" w:rsidR="00FF12F7" w:rsidRPr="005F29DA" w:rsidRDefault="00C94284" w:rsidP="0036604D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 xml:space="preserve">On </w:t>
      </w:r>
      <w:r w:rsidR="00DB2494" w:rsidRPr="005F29DA">
        <w:rPr>
          <w:rFonts w:ascii="ITC Garamond Std Book" w:hAnsi="ITC Garamond Std Book"/>
        </w:rPr>
        <w:t xml:space="preserve">behalf of SkillsUSA, I am writing to request a meeting with your office on </w:t>
      </w:r>
      <w:r w:rsidRPr="005F29DA">
        <w:rPr>
          <w:rFonts w:ascii="ITC Garamond Std Book" w:hAnsi="ITC Garamond Std Book"/>
        </w:rPr>
        <w:t xml:space="preserve">Tuesday, Sept. </w:t>
      </w:r>
      <w:r w:rsidR="00E76435">
        <w:rPr>
          <w:rFonts w:ascii="ITC Garamond Std Book" w:hAnsi="ITC Garamond Std Book"/>
        </w:rPr>
        <w:t>29</w:t>
      </w:r>
      <w:r w:rsidR="00466537">
        <w:rPr>
          <w:rFonts w:ascii="ITC Garamond Std Book" w:hAnsi="ITC Garamond Std Book"/>
        </w:rPr>
        <w:t xml:space="preserve"> between 12 p.m. and 4 p.m. </w:t>
      </w:r>
      <w:r w:rsidR="00DB2494" w:rsidRPr="005F29DA">
        <w:rPr>
          <w:rFonts w:ascii="ITC Garamond Std Book" w:hAnsi="ITC Garamond Std Book"/>
        </w:rPr>
        <w:t>Our</w:t>
      </w:r>
      <w:r w:rsidRPr="005F29DA">
        <w:rPr>
          <w:rFonts w:ascii="ITC Garamond Std Book" w:hAnsi="ITC Garamond Std Book"/>
        </w:rPr>
        <w:t xml:space="preserve"> delegation of students and teachers from </w:t>
      </w:r>
      <w:r w:rsidRPr="005F29DA">
        <w:rPr>
          <w:rFonts w:ascii="ITC Garamond Std Book" w:hAnsi="ITC Garamond Std Book"/>
          <w:b/>
          <w:bCs/>
        </w:rPr>
        <w:t>[state]</w:t>
      </w:r>
      <w:r w:rsidRPr="005F29DA">
        <w:rPr>
          <w:rFonts w:ascii="ITC Garamond Std Book" w:hAnsi="ITC Garamond Std Book"/>
        </w:rPr>
        <w:t xml:space="preserve"> will be </w:t>
      </w:r>
      <w:r w:rsidR="00DB2494" w:rsidRPr="005F29DA">
        <w:rPr>
          <w:rFonts w:ascii="ITC Garamond Std Book" w:hAnsi="ITC Garamond Std Book"/>
        </w:rPr>
        <w:t xml:space="preserve">in </w:t>
      </w:r>
      <w:r w:rsidRPr="005F29DA">
        <w:rPr>
          <w:rFonts w:ascii="ITC Garamond Std Book" w:hAnsi="ITC Garamond Std Book"/>
        </w:rPr>
        <w:t xml:space="preserve">Washington, D.C. </w:t>
      </w:r>
      <w:r w:rsidR="00DB2494" w:rsidRPr="005F29DA">
        <w:rPr>
          <w:rFonts w:ascii="ITC Garamond Std Book" w:hAnsi="ITC Garamond Std Book"/>
        </w:rPr>
        <w:t xml:space="preserve">that day for advocacy visits as part of the Washington Leadership Training Institute. </w:t>
      </w:r>
    </w:p>
    <w:p w14:paraId="775B7556" w14:textId="77777777" w:rsidR="00FF12F7" w:rsidRPr="005F29DA" w:rsidRDefault="00FF12F7" w:rsidP="0036604D">
      <w:pPr>
        <w:rPr>
          <w:rFonts w:ascii="ITC Garamond Std Book" w:hAnsi="ITC Garamond Std Book"/>
        </w:rPr>
      </w:pPr>
    </w:p>
    <w:p w14:paraId="76B77253" w14:textId="018F06B2" w:rsidR="0022061B" w:rsidRPr="005F29DA" w:rsidRDefault="0022061B" w:rsidP="0022061B">
      <w:pPr>
        <w:rPr>
          <w:rFonts w:ascii="Arial" w:hAnsi="Arial" w:cs="Arial"/>
          <w:color w:val="191919"/>
          <w:shd w:val="clear" w:color="auto" w:fill="FFFFFF"/>
        </w:rPr>
      </w:pPr>
      <w:r w:rsidRPr="005F29DA">
        <w:rPr>
          <w:rFonts w:ascii="ITC Garamond Std Book" w:hAnsi="ITC Garamond Std Book"/>
        </w:rPr>
        <w:t xml:space="preserve">During this </w:t>
      </w:r>
      <w:r>
        <w:rPr>
          <w:rFonts w:ascii="ITC Garamond Std Book" w:hAnsi="ITC Garamond Std Book"/>
        </w:rPr>
        <w:t xml:space="preserve">brief </w:t>
      </w:r>
      <w:r w:rsidRPr="005F29DA">
        <w:rPr>
          <w:rFonts w:ascii="ITC Garamond Std Book" w:hAnsi="ITC Garamond Std Book"/>
        </w:rPr>
        <w:t xml:space="preserve">meeting, we would like to share our personal education journeys, discuss the value of career and technical education in our nation’s public schools and the </w:t>
      </w:r>
      <w:r>
        <w:rPr>
          <w:rFonts w:ascii="ITC Garamond Std Book" w:hAnsi="ITC Garamond Std Book"/>
        </w:rPr>
        <w:t xml:space="preserve">explain the </w:t>
      </w:r>
      <w:r w:rsidRPr="005F29DA">
        <w:rPr>
          <w:rFonts w:ascii="ITC Garamond Std Book" w:hAnsi="ITC Garamond Std Book"/>
        </w:rPr>
        <w:t xml:space="preserve">benefits of participating in SkillsUSA. </w:t>
      </w:r>
      <w:r w:rsidRPr="005F29DA">
        <w:rPr>
          <w:rFonts w:ascii="Arial" w:hAnsi="Arial" w:cs="Arial"/>
          <w:color w:val="191919"/>
          <w:shd w:val="clear" w:color="auto" w:fill="FFFFFF"/>
        </w:rPr>
        <w:t xml:space="preserve"> </w:t>
      </w:r>
    </w:p>
    <w:p w14:paraId="6E1EFBBC" w14:textId="77777777" w:rsidR="0022061B" w:rsidRDefault="0022061B" w:rsidP="0022061B">
      <w:pPr>
        <w:rPr>
          <w:rFonts w:ascii="ITC Garamond Std Book" w:hAnsi="ITC Garamond Std Book" w:cs="Arial"/>
          <w:color w:val="191919"/>
          <w:shd w:val="clear" w:color="auto" w:fill="FFFFFF"/>
        </w:rPr>
      </w:pPr>
    </w:p>
    <w:p w14:paraId="68BF4C61" w14:textId="76A9E0B8" w:rsidR="0022061B" w:rsidRDefault="005F29DA" w:rsidP="0022061B">
      <w:pPr>
        <w:rPr>
          <w:rFonts w:ascii="ITC Garamond Std Book" w:hAnsi="ITC Garamond Std Book"/>
        </w:rPr>
      </w:pPr>
      <w:r>
        <w:rPr>
          <w:rFonts w:ascii="ITC Garamond Std Book" w:hAnsi="ITC Garamond Std Book" w:cs="Arial"/>
          <w:color w:val="191919"/>
          <w:shd w:val="clear" w:color="auto" w:fill="FFFFFF"/>
        </w:rPr>
        <w:t>S</w:t>
      </w:r>
      <w:r w:rsidRPr="005F29DA">
        <w:rPr>
          <w:rFonts w:ascii="ITC Garamond Std Book" w:hAnsi="ITC Garamond Std Book" w:cs="Arial"/>
          <w:color w:val="191919"/>
          <w:shd w:val="clear" w:color="auto" w:fill="FFFFFF"/>
        </w:rPr>
        <w:t>killsUSA is the #1 workforce development organization for students. We empower students to become skilled professionals, career-ready leaders and responsible community members.</w:t>
      </w:r>
      <w:r w:rsidRPr="005F29DA">
        <w:rPr>
          <w:rFonts w:ascii="Arial" w:hAnsi="Arial" w:cs="Arial"/>
          <w:color w:val="191919"/>
          <w:shd w:val="clear" w:color="auto" w:fill="FFFFFF"/>
        </w:rPr>
        <w:t xml:space="preserve"> </w:t>
      </w:r>
      <w:r w:rsidR="0022061B" w:rsidRPr="005F29DA">
        <w:rPr>
          <w:rFonts w:ascii="ITC Garamond Std Book" w:hAnsi="ITC Garamond Std Book"/>
        </w:rPr>
        <w:t xml:space="preserve">We help each student excel by teaching personal, workplace and technical skills grounded in academics. </w:t>
      </w:r>
    </w:p>
    <w:p w14:paraId="69F7CE10" w14:textId="77777777" w:rsidR="00FF12F7" w:rsidRPr="005F29DA" w:rsidRDefault="00FF12F7" w:rsidP="00C94284">
      <w:pPr>
        <w:rPr>
          <w:rFonts w:ascii="Arial" w:hAnsi="Arial" w:cs="Arial"/>
          <w:color w:val="191919"/>
          <w:shd w:val="clear" w:color="auto" w:fill="FFFFFF"/>
        </w:rPr>
      </w:pPr>
    </w:p>
    <w:p w14:paraId="2B2DB603" w14:textId="35AC561B" w:rsidR="004A68D2" w:rsidRPr="005F29DA" w:rsidRDefault="005F29DA" w:rsidP="00C94284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 w:cs="Tahoma"/>
        </w:rPr>
        <w:t xml:space="preserve">Our organization — a </w:t>
      </w:r>
      <w:r w:rsidRPr="005F29DA">
        <w:rPr>
          <w:rFonts w:ascii="ITC Garamond Std Book" w:hAnsi="ITC Garamond Std Book"/>
        </w:rPr>
        <w:t xml:space="preserve">partnership of students, teachers and industry representatives — </w:t>
      </w:r>
      <w:r w:rsidRPr="005F29DA">
        <w:rPr>
          <w:rFonts w:ascii="ITC Garamond Std Book" w:hAnsi="ITC Garamond Std Book" w:cs="Tahoma"/>
        </w:rPr>
        <w:t xml:space="preserve">is recognized by the U.S. Department of Education and by the U.S. Department of Labor as essential to the development of our nation’s skilled workforce. </w:t>
      </w:r>
      <w:r w:rsidR="00C94284" w:rsidRPr="005F29DA">
        <w:rPr>
          <w:rFonts w:ascii="ITC Garamond Std Book" w:hAnsi="ITC Garamond Std Book"/>
        </w:rPr>
        <w:t xml:space="preserve">SkillsUSA is a career and technical student organization </w:t>
      </w:r>
      <w:r>
        <w:rPr>
          <w:rFonts w:ascii="ITC Garamond Std Book" w:hAnsi="ITC Garamond Std Book"/>
        </w:rPr>
        <w:t xml:space="preserve">(CTSO) </w:t>
      </w:r>
      <w:r w:rsidR="00C94284" w:rsidRPr="005F29DA">
        <w:rPr>
          <w:rFonts w:ascii="ITC Garamond Std Book" w:hAnsi="ITC Garamond Std Book"/>
        </w:rPr>
        <w:t xml:space="preserve">recognized under the </w:t>
      </w:r>
      <w:r w:rsidR="008761E2" w:rsidRPr="005F29DA">
        <w:rPr>
          <w:rFonts w:ascii="ITC Garamond Std Book" w:hAnsi="ITC Garamond Std Book"/>
        </w:rPr>
        <w:t xml:space="preserve">Perkins V: </w:t>
      </w:r>
      <w:r w:rsidR="00E61361" w:rsidRPr="005F29DA">
        <w:rPr>
          <w:rFonts w:ascii="ITC Garamond Std Book" w:hAnsi="ITC Garamond Std Book"/>
        </w:rPr>
        <w:t xml:space="preserve">Strengthening Career and Technical Education </w:t>
      </w:r>
      <w:r w:rsidR="00A81E9E" w:rsidRPr="005F29DA">
        <w:rPr>
          <w:rFonts w:ascii="ITC Garamond Std Book" w:hAnsi="ITC Garamond Std Book"/>
        </w:rPr>
        <w:t xml:space="preserve">(CTE) </w:t>
      </w:r>
      <w:r w:rsidR="00E61361" w:rsidRPr="005F29DA">
        <w:rPr>
          <w:rFonts w:ascii="ITC Garamond Std Book" w:hAnsi="ITC Garamond Std Book"/>
        </w:rPr>
        <w:t>for the 21</w:t>
      </w:r>
      <w:r w:rsidR="0041767E" w:rsidRPr="005F29DA">
        <w:rPr>
          <w:rFonts w:ascii="ITC Garamond Std Book" w:hAnsi="ITC Garamond Std Book"/>
        </w:rPr>
        <w:t xml:space="preserve">st </w:t>
      </w:r>
      <w:r w:rsidR="00E61361" w:rsidRPr="005F29DA">
        <w:rPr>
          <w:rFonts w:ascii="ITC Garamond Std Book" w:hAnsi="ITC Garamond Std Book"/>
        </w:rPr>
        <w:t>Century Act</w:t>
      </w:r>
      <w:r w:rsidR="008761E2" w:rsidRPr="005F29DA">
        <w:rPr>
          <w:rFonts w:ascii="ITC Garamond Std Book" w:hAnsi="ITC Garamond Std Book"/>
        </w:rPr>
        <w:t xml:space="preserve">. </w:t>
      </w:r>
    </w:p>
    <w:p w14:paraId="30263DDC" w14:textId="2500CFB9" w:rsidR="00C94284" w:rsidRPr="005F29DA" w:rsidRDefault="00D23847" w:rsidP="00C94284">
      <w:pPr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 xml:space="preserve"> </w:t>
      </w:r>
    </w:p>
    <w:p w14:paraId="488B2FBF" w14:textId="146A72C4" w:rsidR="004A68D2" w:rsidRPr="005F29DA" w:rsidRDefault="005C6F6D" w:rsidP="004A68D2">
      <w:pPr>
        <w:rPr>
          <w:rFonts w:ascii="ITC Garamond Std Book" w:hAnsi="ITC Garamond Std Book"/>
        </w:rPr>
      </w:pPr>
      <w:bookmarkStart w:id="1" w:name="_Hlk14359582"/>
      <w:r w:rsidRPr="005F29DA">
        <w:rPr>
          <w:rFonts w:ascii="ITC Garamond Std Book" w:hAnsi="ITC Garamond Std Book"/>
        </w:rPr>
        <w:t xml:space="preserve">I </w:t>
      </w:r>
      <w:r w:rsidR="00C94284" w:rsidRPr="005F29DA">
        <w:rPr>
          <w:rFonts w:ascii="ITC Garamond Std Book" w:hAnsi="ITC Garamond Std Book"/>
        </w:rPr>
        <w:t xml:space="preserve">look forward to </w:t>
      </w:r>
      <w:r w:rsidR="002F6E67" w:rsidRPr="005F29DA">
        <w:rPr>
          <w:rFonts w:ascii="ITC Garamond Std Book" w:hAnsi="ITC Garamond Std Book"/>
        </w:rPr>
        <w:t>an email</w:t>
      </w:r>
      <w:r w:rsidR="00C94284" w:rsidRPr="005F29DA">
        <w:rPr>
          <w:rFonts w:ascii="ITC Garamond Std Book" w:hAnsi="ITC Garamond Std Book"/>
        </w:rPr>
        <w:t xml:space="preserve"> or phone call from your schedul</w:t>
      </w:r>
      <w:r w:rsidR="00DB2494" w:rsidRPr="005F29DA">
        <w:rPr>
          <w:rFonts w:ascii="ITC Garamond Std Book" w:hAnsi="ITC Garamond Std Book"/>
        </w:rPr>
        <w:t>er</w:t>
      </w:r>
      <w:r w:rsidR="00C94284" w:rsidRPr="005F29DA">
        <w:rPr>
          <w:rFonts w:ascii="ITC Garamond Std Book" w:hAnsi="ITC Garamond Std Book"/>
        </w:rPr>
        <w:t xml:space="preserve"> to </w:t>
      </w:r>
      <w:r w:rsidR="00DB2494" w:rsidRPr="005F29DA">
        <w:rPr>
          <w:rFonts w:ascii="ITC Garamond Std Book" w:hAnsi="ITC Garamond Std Book"/>
        </w:rPr>
        <w:t>confirm an</w:t>
      </w:r>
      <w:r w:rsidR="002F6E67" w:rsidRPr="005F29DA">
        <w:rPr>
          <w:rFonts w:ascii="ITC Garamond Std Book" w:hAnsi="ITC Garamond Std Book"/>
        </w:rPr>
        <w:t xml:space="preserve"> </w:t>
      </w:r>
      <w:r w:rsidR="00C94284" w:rsidRPr="005F29DA">
        <w:rPr>
          <w:rFonts w:ascii="ITC Garamond Std Book" w:hAnsi="ITC Garamond Std Book"/>
        </w:rPr>
        <w:t xml:space="preserve">appointment. </w:t>
      </w:r>
    </w:p>
    <w:bookmarkEnd w:id="1"/>
    <w:p w14:paraId="626E9D08" w14:textId="77777777" w:rsidR="004A68D2" w:rsidRPr="005F29DA" w:rsidRDefault="004A68D2" w:rsidP="00C94284">
      <w:pPr>
        <w:rPr>
          <w:rFonts w:ascii="ITC Garamond Std Book" w:hAnsi="ITC Garamond Std Book"/>
        </w:rPr>
      </w:pPr>
    </w:p>
    <w:p w14:paraId="6BF23347" w14:textId="77777777" w:rsidR="00C94284" w:rsidRPr="005F29DA" w:rsidRDefault="00C94284" w:rsidP="00C94284">
      <w:pPr>
        <w:ind w:left="3600" w:firstLine="720"/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Sincerely,</w:t>
      </w:r>
    </w:p>
    <w:p w14:paraId="45A62467" w14:textId="77777777" w:rsidR="00C94284" w:rsidRPr="005F29DA" w:rsidRDefault="00C94284" w:rsidP="00C94284">
      <w:pPr>
        <w:ind w:left="3600" w:firstLine="720"/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Name</w:t>
      </w:r>
    </w:p>
    <w:p w14:paraId="11CF55C4" w14:textId="77777777" w:rsidR="00C94284" w:rsidRPr="005F29DA" w:rsidRDefault="00C94284" w:rsidP="00C94284">
      <w:pPr>
        <w:ind w:left="3600" w:firstLine="720"/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Title</w:t>
      </w:r>
    </w:p>
    <w:p w14:paraId="5A1A0B94" w14:textId="77777777" w:rsidR="00C94284" w:rsidRPr="005F29DA" w:rsidRDefault="00C94284" w:rsidP="00C94284">
      <w:pPr>
        <w:ind w:left="3600" w:firstLine="720"/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[Telephone Number]</w:t>
      </w:r>
    </w:p>
    <w:p w14:paraId="343B22A1" w14:textId="77777777" w:rsidR="00C94284" w:rsidRPr="005F29DA" w:rsidRDefault="00C94284" w:rsidP="00C94284">
      <w:pPr>
        <w:ind w:left="3600" w:firstLine="720"/>
        <w:rPr>
          <w:rFonts w:ascii="ITC Garamond Std Book" w:hAnsi="ITC Garamond Std Book"/>
        </w:rPr>
      </w:pPr>
      <w:r w:rsidRPr="005F29DA">
        <w:rPr>
          <w:rFonts w:ascii="ITC Garamond Std Book" w:hAnsi="ITC Garamond Std Book"/>
        </w:rPr>
        <w:t>[E-mail Address]</w:t>
      </w:r>
    </w:p>
    <w:bookmarkEnd w:id="0"/>
    <w:p w14:paraId="5BAC499C" w14:textId="77777777" w:rsidR="00C94284" w:rsidRDefault="00C94284" w:rsidP="00C94284"/>
    <w:sectPr w:rsidR="00C942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Garamond Std Book">
    <w:altName w:val="ITC Garamond Std Book"/>
    <w:panose1 w:val="02020602060506020304"/>
    <w:charset w:val="00"/>
    <w:family w:val="roman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TQxMDA0N7A0MjZW0lEKTi0uzszPAykwrAUAXEzLOiwAAAA="/>
  </w:docVars>
  <w:rsids>
    <w:rsidRoot w:val="00C94284"/>
    <w:rsid w:val="000322F0"/>
    <w:rsid w:val="00051AAF"/>
    <w:rsid w:val="00052B99"/>
    <w:rsid w:val="000B49AE"/>
    <w:rsid w:val="000E3B65"/>
    <w:rsid w:val="00161B2B"/>
    <w:rsid w:val="0022061B"/>
    <w:rsid w:val="00256B6A"/>
    <w:rsid w:val="00260550"/>
    <w:rsid w:val="002806F8"/>
    <w:rsid w:val="002C0EFA"/>
    <w:rsid w:val="002F6E67"/>
    <w:rsid w:val="0036604D"/>
    <w:rsid w:val="00367C5A"/>
    <w:rsid w:val="00372ED0"/>
    <w:rsid w:val="0041767E"/>
    <w:rsid w:val="004438F3"/>
    <w:rsid w:val="00466537"/>
    <w:rsid w:val="004A68D2"/>
    <w:rsid w:val="004D76A9"/>
    <w:rsid w:val="005167E3"/>
    <w:rsid w:val="00537C89"/>
    <w:rsid w:val="00570310"/>
    <w:rsid w:val="00582691"/>
    <w:rsid w:val="005A5AF7"/>
    <w:rsid w:val="005C6F6D"/>
    <w:rsid w:val="005D50A2"/>
    <w:rsid w:val="005E69D5"/>
    <w:rsid w:val="005E6D05"/>
    <w:rsid w:val="005F0AD0"/>
    <w:rsid w:val="005F29DA"/>
    <w:rsid w:val="006275EF"/>
    <w:rsid w:val="00645439"/>
    <w:rsid w:val="0068427E"/>
    <w:rsid w:val="006C21AA"/>
    <w:rsid w:val="00795FE4"/>
    <w:rsid w:val="007D246E"/>
    <w:rsid w:val="007D4C2C"/>
    <w:rsid w:val="008761E2"/>
    <w:rsid w:val="009F3C6F"/>
    <w:rsid w:val="00A735DA"/>
    <w:rsid w:val="00A81E9E"/>
    <w:rsid w:val="00B27C5F"/>
    <w:rsid w:val="00BC0A5E"/>
    <w:rsid w:val="00C82332"/>
    <w:rsid w:val="00C94284"/>
    <w:rsid w:val="00CA19C8"/>
    <w:rsid w:val="00CD3134"/>
    <w:rsid w:val="00D23847"/>
    <w:rsid w:val="00D3473A"/>
    <w:rsid w:val="00D44850"/>
    <w:rsid w:val="00DA10DE"/>
    <w:rsid w:val="00DB2494"/>
    <w:rsid w:val="00E06F64"/>
    <w:rsid w:val="00E2628C"/>
    <w:rsid w:val="00E61361"/>
    <w:rsid w:val="00E76435"/>
    <w:rsid w:val="00E9139B"/>
    <w:rsid w:val="00EE3A56"/>
    <w:rsid w:val="00F74680"/>
    <w:rsid w:val="00F95A47"/>
    <w:rsid w:val="00FF1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57088"/>
  <w15:chartTrackingRefBased/>
  <w15:docId w15:val="{668B14A3-8F10-4E57-8FC4-97FA42005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28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4C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C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C2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C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C2C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4C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C2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6F6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nhideWhenUsed/>
    <w:rsid w:val="00E9139B"/>
    <w:rPr>
      <w:color w:val="0000FF"/>
      <w:u w:val="single"/>
    </w:rPr>
  </w:style>
  <w:style w:type="paragraph" w:customStyle="1" w:styleId="xmsonormal">
    <w:name w:val="x_msonormal"/>
    <w:basedOn w:val="Normal"/>
    <w:rsid w:val="00E9139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8427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E6D05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C21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1</Words>
  <Characters>1802</Characters>
  <Application>Microsoft Office Word</Application>
  <DocSecurity>0</DocSecurity>
  <Lines>4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Short</dc:creator>
  <cp:keywords/>
  <dc:description/>
  <cp:lastModifiedBy>Craig Moore</cp:lastModifiedBy>
  <cp:revision>5</cp:revision>
  <dcterms:created xsi:type="dcterms:W3CDTF">2025-07-23T20:51:00Z</dcterms:created>
  <dcterms:modified xsi:type="dcterms:W3CDTF">2026-07-06T15:26:00Z</dcterms:modified>
</cp:coreProperties>
</file>